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0467C" w14:textId="77777777" w:rsidR="00456DA5" w:rsidRDefault="00456DA5" w:rsidP="00456DA5">
      <w:pPr>
        <w:pStyle w:val="Heading3"/>
      </w:pPr>
      <w:r>
        <w:t>Full Board Meeting Agenda</w:t>
      </w:r>
    </w:p>
    <w:p w14:paraId="50BC60A8" w14:textId="7443300A" w:rsidR="00456DA5" w:rsidRDefault="00456DA5" w:rsidP="00456DA5">
      <w:pPr>
        <w:jc w:val="center"/>
        <w:rPr>
          <w:b/>
          <w:bCs/>
          <w:szCs w:val="26"/>
        </w:rPr>
      </w:pPr>
      <w:r>
        <w:rPr>
          <w:b/>
          <w:bCs/>
          <w:szCs w:val="26"/>
        </w:rPr>
        <w:t xml:space="preserve">Monday, </w:t>
      </w:r>
      <w:r w:rsidR="00844B31">
        <w:rPr>
          <w:b/>
          <w:bCs/>
          <w:szCs w:val="26"/>
        </w:rPr>
        <w:t>November</w:t>
      </w:r>
      <w:r w:rsidR="001A5451">
        <w:rPr>
          <w:b/>
          <w:bCs/>
          <w:szCs w:val="26"/>
        </w:rPr>
        <w:t xml:space="preserve"> 2</w:t>
      </w:r>
      <w:r w:rsidR="00844B31">
        <w:rPr>
          <w:b/>
          <w:bCs/>
          <w:szCs w:val="26"/>
        </w:rPr>
        <w:t>0</w:t>
      </w:r>
      <w:r>
        <w:rPr>
          <w:b/>
          <w:bCs/>
          <w:szCs w:val="26"/>
        </w:rPr>
        <w:t xml:space="preserve">, </w:t>
      </w:r>
      <w:r w:rsidR="003738C3">
        <w:rPr>
          <w:b/>
          <w:bCs/>
          <w:szCs w:val="26"/>
        </w:rPr>
        <w:t>1:00 p.m. – 2:30 p.m.</w:t>
      </w:r>
    </w:p>
    <w:p w14:paraId="52CD9A8E" w14:textId="78E72B7C" w:rsidR="003738C3" w:rsidRDefault="00914872" w:rsidP="00456DA5">
      <w:pPr>
        <w:jc w:val="center"/>
        <w:rPr>
          <w:rFonts w:eastAsia="Calibri"/>
          <w:sz w:val="20"/>
        </w:rPr>
      </w:pPr>
      <w:r w:rsidRPr="00844B31">
        <w:rPr>
          <w:b/>
          <w:bCs/>
          <w:szCs w:val="26"/>
          <w:highlight w:val="yellow"/>
        </w:rPr>
        <w:t>In-person</w:t>
      </w:r>
      <w:r w:rsidR="003738C3" w:rsidRPr="00844B31">
        <w:rPr>
          <w:b/>
          <w:bCs/>
          <w:szCs w:val="26"/>
          <w:highlight w:val="yellow"/>
        </w:rPr>
        <w:t xml:space="preserve"> – </w:t>
      </w:r>
      <w:r w:rsidR="00844B31" w:rsidRPr="00844B31">
        <w:rPr>
          <w:b/>
          <w:bCs/>
          <w:szCs w:val="26"/>
          <w:highlight w:val="yellow"/>
        </w:rPr>
        <w:t>Kent Conference Center, GPC 1600 Oregon St. Muscatine, IA 52761</w:t>
      </w:r>
    </w:p>
    <w:p w14:paraId="65D4F3E8" w14:textId="77777777" w:rsidR="00456DA5" w:rsidRDefault="00456DA5" w:rsidP="00456DA5">
      <w:pPr>
        <w:jc w:val="center"/>
        <w:rPr>
          <w:rFonts w:eastAsia="Calibri"/>
          <w:sz w:val="20"/>
        </w:rPr>
      </w:pPr>
      <w:r w:rsidRPr="00712F65">
        <w:rPr>
          <w:rFonts w:eastAsia="Calibri"/>
          <w:sz w:val="20"/>
        </w:rPr>
        <w:t>Join Zoom Meeting</w:t>
      </w:r>
    </w:p>
    <w:p w14:paraId="359DF42F" w14:textId="77777777" w:rsidR="00456DA5" w:rsidRDefault="00000000" w:rsidP="00456DA5">
      <w:pPr>
        <w:jc w:val="center"/>
        <w:rPr>
          <w:rFonts w:eastAsia="Calibri"/>
          <w:sz w:val="20"/>
        </w:rPr>
      </w:pPr>
      <w:hyperlink r:id="rId8" w:history="1">
        <w:r w:rsidR="00456DA5" w:rsidRPr="00BA58BA">
          <w:rPr>
            <w:rStyle w:val="Hyperlink"/>
            <w:rFonts w:eastAsia="Calibri"/>
            <w:sz w:val="20"/>
          </w:rPr>
          <w:t>https://us02web.zoom.us/j/89520973270?pwd=yWvjIxi8jRKgvX0o2YQC9Jo2EzLaxg.1</w:t>
        </w:r>
      </w:hyperlink>
    </w:p>
    <w:p w14:paraId="07AD6DF1" w14:textId="77777777" w:rsidR="00456DA5" w:rsidRPr="00712F65" w:rsidRDefault="00456DA5" w:rsidP="00456DA5">
      <w:pPr>
        <w:jc w:val="center"/>
        <w:rPr>
          <w:rFonts w:eastAsia="Calibri"/>
          <w:sz w:val="20"/>
        </w:rPr>
      </w:pPr>
      <w:r w:rsidRPr="00712F65">
        <w:rPr>
          <w:rFonts w:eastAsia="Calibri"/>
          <w:sz w:val="20"/>
        </w:rPr>
        <w:t>Meeting ID:</w:t>
      </w:r>
      <w:r>
        <w:rPr>
          <w:rFonts w:eastAsia="Calibri"/>
          <w:sz w:val="20"/>
        </w:rPr>
        <w:t xml:space="preserve"> </w:t>
      </w:r>
      <w:r w:rsidRPr="00D20CA1">
        <w:rPr>
          <w:rFonts w:eastAsia="Calibri"/>
          <w:sz w:val="20"/>
        </w:rPr>
        <w:t>895 2097 3270</w:t>
      </w:r>
      <w:r w:rsidRPr="00712F65">
        <w:rPr>
          <w:rFonts w:eastAsia="Calibri"/>
          <w:sz w:val="20"/>
        </w:rPr>
        <w:tab/>
        <w:t xml:space="preserve">Passcode: </w:t>
      </w:r>
      <w:r w:rsidRPr="00D20CA1">
        <w:rPr>
          <w:rFonts w:eastAsia="Calibri"/>
          <w:sz w:val="20"/>
        </w:rPr>
        <w:t>597113</w:t>
      </w:r>
    </w:p>
    <w:p w14:paraId="235F793D" w14:textId="77777777" w:rsidR="00456DA5" w:rsidRPr="00712F65" w:rsidRDefault="00456DA5" w:rsidP="00456DA5">
      <w:pPr>
        <w:jc w:val="center"/>
        <w:rPr>
          <w:rFonts w:eastAsia="Calibri"/>
          <w:sz w:val="20"/>
        </w:rPr>
      </w:pPr>
      <w:r w:rsidRPr="00712F65">
        <w:rPr>
          <w:rFonts w:eastAsia="Calibri"/>
          <w:sz w:val="20"/>
        </w:rPr>
        <w:t>One tap mobile</w:t>
      </w:r>
      <w:r w:rsidRPr="00712F65">
        <w:rPr>
          <w:rFonts w:eastAsia="Calibri"/>
          <w:sz w:val="20"/>
        </w:rPr>
        <w:tab/>
      </w:r>
      <w:hyperlink r:id="rId9" w:history="1">
        <w:r w:rsidRPr="00D20CA1">
          <w:rPr>
            <w:rStyle w:val="Hyperlink"/>
            <w:rFonts w:eastAsia="Calibri"/>
            <w:sz w:val="20"/>
          </w:rPr>
          <w:t>+</w:t>
        </w:r>
        <w:proofErr w:type="gramStart"/>
        <w:r w:rsidRPr="00D20CA1">
          <w:rPr>
            <w:rStyle w:val="Hyperlink"/>
            <w:rFonts w:eastAsia="Calibri"/>
            <w:sz w:val="20"/>
          </w:rPr>
          <w:t>13126266799,,</w:t>
        </w:r>
        <w:proofErr w:type="gramEnd"/>
        <w:r w:rsidRPr="00D20CA1">
          <w:rPr>
            <w:rStyle w:val="Hyperlink"/>
            <w:rFonts w:eastAsia="Calibri"/>
            <w:sz w:val="20"/>
          </w:rPr>
          <w:t>89520973270#</w:t>
        </w:r>
      </w:hyperlink>
    </w:p>
    <w:p w14:paraId="20BAE5F7" w14:textId="77777777" w:rsidR="00456DA5" w:rsidRDefault="00456DA5" w:rsidP="00456DA5">
      <w:pPr>
        <w:ind w:left="1440"/>
      </w:pPr>
    </w:p>
    <w:p w14:paraId="3D14EF2D" w14:textId="40720CA5" w:rsidR="00456DA5" w:rsidRPr="00AD6014" w:rsidRDefault="00B365AB" w:rsidP="00B365AB">
      <w:r>
        <w:t>1:00 p.m.</w:t>
      </w:r>
      <w:r>
        <w:tab/>
      </w:r>
      <w:r>
        <w:tab/>
      </w:r>
      <w:r w:rsidR="00456DA5" w:rsidRPr="00AD6014">
        <w:t>Call to Order</w:t>
      </w:r>
      <w:r w:rsidR="00456DA5" w:rsidRPr="00AD6014">
        <w:tab/>
      </w:r>
      <w:r w:rsidR="00456DA5" w:rsidRPr="00AD6014">
        <w:tab/>
      </w:r>
      <w:r w:rsidR="00456DA5" w:rsidRPr="00AD6014">
        <w:tab/>
      </w:r>
      <w:r w:rsidR="00456DA5" w:rsidRPr="00AD6014">
        <w:tab/>
      </w:r>
      <w:r w:rsidR="00456DA5" w:rsidRPr="00AD6014">
        <w:tab/>
      </w:r>
      <w:r w:rsidR="00456DA5">
        <w:tab/>
      </w:r>
      <w:r>
        <w:tab/>
      </w:r>
      <w:r w:rsidR="00456DA5">
        <w:t xml:space="preserve">Dennis Duke </w:t>
      </w:r>
    </w:p>
    <w:p w14:paraId="780F38B3" w14:textId="725BE0CB" w:rsidR="00270568" w:rsidRDefault="00456DA5" w:rsidP="00B365AB">
      <w:pPr>
        <w:ind w:left="1440" w:firstLine="720"/>
      </w:pPr>
      <w:r w:rsidRPr="00AD6014">
        <w:t xml:space="preserve">Roll Call 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B365AB">
        <w:tab/>
      </w:r>
      <w:r w:rsidR="00270568">
        <w:t>Tyler Lanz</w:t>
      </w:r>
    </w:p>
    <w:p w14:paraId="63139B17" w14:textId="49CBB731" w:rsidR="001A5451" w:rsidRDefault="001A5451" w:rsidP="00B365AB">
      <w:pPr>
        <w:ind w:left="1440" w:firstLine="720"/>
      </w:pPr>
      <w:r>
        <w:t>*Consent Agenda</w:t>
      </w:r>
      <w:r>
        <w:tab/>
      </w:r>
      <w:r>
        <w:tab/>
      </w:r>
      <w:r>
        <w:tab/>
      </w:r>
      <w:r>
        <w:tab/>
      </w:r>
      <w:r>
        <w:tab/>
      </w:r>
      <w:r w:rsidR="00B365AB">
        <w:tab/>
      </w:r>
      <w:r>
        <w:t>Dennis Duke</w:t>
      </w:r>
    </w:p>
    <w:p w14:paraId="6F674F7D" w14:textId="419F1525" w:rsidR="00456DA5" w:rsidRDefault="001A5451" w:rsidP="00B365AB">
      <w:pPr>
        <w:ind w:left="1980" w:firstLine="720"/>
      </w:pPr>
      <w:r>
        <w:t xml:space="preserve">Excused Absences </w:t>
      </w:r>
      <w:r w:rsidR="00456DA5">
        <w:tab/>
      </w:r>
      <w:r w:rsidR="00456DA5">
        <w:tab/>
      </w:r>
      <w:r w:rsidR="00456DA5">
        <w:tab/>
      </w:r>
      <w:r w:rsidR="00456DA5">
        <w:tab/>
      </w:r>
      <w:r w:rsidR="00456DA5">
        <w:tab/>
      </w:r>
      <w:r w:rsidR="00D56952">
        <w:tab/>
      </w:r>
    </w:p>
    <w:p w14:paraId="69617248" w14:textId="05F2FEED" w:rsidR="00456DA5" w:rsidRPr="00AD6014" w:rsidRDefault="00456DA5" w:rsidP="00B365AB">
      <w:pPr>
        <w:ind w:left="1980" w:firstLine="720"/>
      </w:pPr>
      <w:r w:rsidRPr="00AD6014">
        <w:t xml:space="preserve">Approval of </w:t>
      </w:r>
      <w:r>
        <w:t>Agenda</w:t>
      </w:r>
      <w:r w:rsidRPr="00AD6014">
        <w:tab/>
      </w:r>
      <w:r w:rsidRPr="00AD6014">
        <w:tab/>
      </w:r>
      <w:r>
        <w:tab/>
      </w:r>
      <w:r>
        <w:tab/>
      </w:r>
      <w:r>
        <w:tab/>
      </w:r>
      <w:r w:rsidR="00D56952">
        <w:tab/>
      </w:r>
      <w:r>
        <w:t xml:space="preserve"> </w:t>
      </w:r>
    </w:p>
    <w:p w14:paraId="24E70D94" w14:textId="19FE79D2" w:rsidR="00455348" w:rsidRDefault="00456DA5" w:rsidP="00B365AB">
      <w:pPr>
        <w:ind w:left="1980" w:firstLine="720"/>
      </w:pPr>
      <w:r>
        <w:t>Approval of Previous Minutes</w:t>
      </w:r>
      <w:r w:rsidR="00FA5D38">
        <w:t xml:space="preserve"> (Page 2)</w:t>
      </w:r>
    </w:p>
    <w:p w14:paraId="2AA76EF0" w14:textId="0724B233" w:rsidR="00455348" w:rsidRDefault="00455348" w:rsidP="00B365AB">
      <w:pPr>
        <w:ind w:left="1980" w:firstLine="720"/>
      </w:pPr>
      <w:r>
        <w:t>Newsletter</w:t>
      </w:r>
      <w:r w:rsidR="00FA5D38">
        <w:t>s (Page 6)</w:t>
      </w:r>
    </w:p>
    <w:p w14:paraId="5A6A285E" w14:textId="23381F04" w:rsidR="00456DA5" w:rsidRDefault="00455348" w:rsidP="00B365AB">
      <w:pPr>
        <w:ind w:left="1980" w:firstLine="720"/>
      </w:pPr>
      <w:r>
        <w:t>Financial Report Summary</w:t>
      </w:r>
      <w:r w:rsidR="00FA5D38">
        <w:t xml:space="preserve"> (Page 16)</w:t>
      </w:r>
      <w:r w:rsidR="00456DA5">
        <w:tab/>
        <w:t xml:space="preserve"> </w:t>
      </w:r>
      <w:r w:rsidR="00456DA5">
        <w:tab/>
      </w:r>
      <w:r w:rsidR="00456DA5">
        <w:tab/>
      </w:r>
      <w:r w:rsidR="00D56952">
        <w:tab/>
      </w:r>
      <w:r w:rsidR="00456DA5">
        <w:t xml:space="preserve"> </w:t>
      </w:r>
    </w:p>
    <w:p w14:paraId="09D3361F" w14:textId="77777777" w:rsidR="00914872" w:rsidRDefault="00914872" w:rsidP="0024244F">
      <w:pPr>
        <w:ind w:left="1440" w:hanging="90"/>
        <w:rPr>
          <w:b/>
          <w:bCs/>
        </w:rPr>
      </w:pPr>
    </w:p>
    <w:p w14:paraId="03CE2257" w14:textId="17DAD034" w:rsidR="00EA0067" w:rsidRPr="00EA0067" w:rsidRDefault="00B365AB" w:rsidP="00B365AB">
      <w:r>
        <w:rPr>
          <w:b/>
          <w:bCs/>
        </w:rPr>
        <w:t>1:05 p.m.</w:t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 w:rsidR="00EA0067">
        <w:rPr>
          <w:b/>
          <w:bCs/>
        </w:rPr>
        <w:t>Econovue</w:t>
      </w:r>
      <w:proofErr w:type="spellEnd"/>
      <w:r w:rsidR="00EA0067">
        <w:rPr>
          <w:b/>
          <w:bCs/>
        </w:rPr>
        <w:t xml:space="preserve"> Demo</w:t>
      </w:r>
      <w:r w:rsidR="00FA5D38">
        <w:rPr>
          <w:b/>
          <w:bCs/>
        </w:rPr>
        <w:t xml:space="preserve"> (Page 18)</w:t>
      </w:r>
      <w:r w:rsidR="00EA0067">
        <w:rPr>
          <w:b/>
          <w:bCs/>
        </w:rPr>
        <w:tab/>
      </w:r>
      <w:r w:rsidR="00EA0067">
        <w:rPr>
          <w:b/>
          <w:bCs/>
        </w:rPr>
        <w:tab/>
      </w:r>
      <w:r w:rsidR="00EA0067">
        <w:rPr>
          <w:b/>
          <w:bCs/>
        </w:rPr>
        <w:tab/>
      </w:r>
      <w:r w:rsidR="00EA0067">
        <w:rPr>
          <w:b/>
          <w:bCs/>
        </w:rPr>
        <w:tab/>
      </w:r>
      <w:r>
        <w:rPr>
          <w:b/>
          <w:bCs/>
        </w:rPr>
        <w:tab/>
      </w:r>
      <w:r w:rsidR="00EA0067">
        <w:t>Ulisse Gallo</w:t>
      </w:r>
    </w:p>
    <w:p w14:paraId="4DBE0592" w14:textId="77777777" w:rsidR="00EA0067" w:rsidRDefault="00EA0067" w:rsidP="0024244F">
      <w:pPr>
        <w:ind w:left="1440" w:hanging="90"/>
        <w:rPr>
          <w:b/>
          <w:bCs/>
        </w:rPr>
      </w:pPr>
    </w:p>
    <w:p w14:paraId="0AE0D4E7" w14:textId="139F48E0" w:rsidR="001C644D" w:rsidRPr="001C644D" w:rsidRDefault="00B365AB" w:rsidP="00B365AB">
      <w:pPr>
        <w:rPr>
          <w:b/>
          <w:bCs/>
        </w:rPr>
      </w:pPr>
      <w:r>
        <w:rPr>
          <w:b/>
          <w:bCs/>
        </w:rPr>
        <w:t>1:35 p.m.</w:t>
      </w:r>
      <w:r>
        <w:rPr>
          <w:b/>
          <w:bCs/>
        </w:rPr>
        <w:tab/>
      </w:r>
      <w:r>
        <w:rPr>
          <w:b/>
          <w:bCs/>
        </w:rPr>
        <w:tab/>
      </w:r>
      <w:r w:rsidR="001C644D" w:rsidRPr="001C644D">
        <w:rPr>
          <w:b/>
          <w:bCs/>
        </w:rPr>
        <w:t xml:space="preserve">Standing Committee Reports </w:t>
      </w:r>
      <w:r w:rsidR="00D56952">
        <w:rPr>
          <w:b/>
          <w:bCs/>
        </w:rPr>
        <w:tab/>
      </w:r>
    </w:p>
    <w:p w14:paraId="78FF5384" w14:textId="53098E10" w:rsidR="00844B31" w:rsidRDefault="00946FF9" w:rsidP="00B365AB">
      <w:pPr>
        <w:ind w:left="1440" w:firstLine="720"/>
      </w:pPr>
      <w:r>
        <w:t>Executive Committee Report</w:t>
      </w:r>
      <w:r w:rsidR="00FA5D38">
        <w:t xml:space="preserve"> (Page 30)</w:t>
      </w:r>
      <w:r>
        <w:tab/>
      </w:r>
      <w:r>
        <w:tab/>
      </w:r>
      <w:r w:rsidR="00B365AB">
        <w:tab/>
      </w:r>
      <w:r w:rsidR="005B6E46">
        <w:t>Dennis Duke</w:t>
      </w:r>
    </w:p>
    <w:p w14:paraId="69B429B8" w14:textId="309BD32E" w:rsidR="00844B31" w:rsidRDefault="00844B31" w:rsidP="00B365AB">
      <w:pPr>
        <w:ind w:left="1440" w:firstLine="720"/>
      </w:pPr>
      <w:r>
        <w:t>Finance Committee Report</w:t>
      </w:r>
      <w:r w:rsidR="00FA5D38">
        <w:t xml:space="preserve"> (Page 31)</w:t>
      </w:r>
      <w:r>
        <w:tab/>
      </w:r>
      <w:r>
        <w:tab/>
      </w:r>
      <w:r>
        <w:tab/>
      </w:r>
      <w:r w:rsidR="00B365AB">
        <w:tab/>
      </w:r>
      <w:r>
        <w:t>Ryan Drew</w:t>
      </w:r>
    </w:p>
    <w:p w14:paraId="4BD6DD49" w14:textId="65015D9B" w:rsidR="00844B31" w:rsidRDefault="00844B31" w:rsidP="00B365AB">
      <w:pPr>
        <w:ind w:left="1440" w:firstLine="720"/>
      </w:pPr>
      <w:r>
        <w:t>Business Committee Report</w:t>
      </w:r>
      <w:r w:rsidR="00FA5D38">
        <w:t xml:space="preserve"> (Page 32)</w:t>
      </w:r>
      <w:r>
        <w:tab/>
      </w:r>
      <w:r>
        <w:tab/>
      </w:r>
      <w:r w:rsidR="00B365AB">
        <w:tab/>
      </w:r>
      <w:r>
        <w:t>Mandy Parchert</w:t>
      </w:r>
    </w:p>
    <w:p w14:paraId="739C2370" w14:textId="0070F19B" w:rsidR="00844B31" w:rsidRDefault="00844B31" w:rsidP="00B365AB">
      <w:pPr>
        <w:ind w:left="1440" w:firstLine="720"/>
      </w:pPr>
      <w:r>
        <w:t>Operations Committee Report</w:t>
      </w:r>
      <w:r w:rsidR="00FA5D38">
        <w:t xml:space="preserve"> (Page 33)</w:t>
      </w:r>
      <w:r>
        <w:tab/>
      </w:r>
      <w:r>
        <w:tab/>
      </w:r>
      <w:r w:rsidR="00B365AB">
        <w:tab/>
      </w:r>
      <w:r>
        <w:t>Matthew Nicol</w:t>
      </w:r>
    </w:p>
    <w:p w14:paraId="74DDE1A9" w14:textId="07F1892D" w:rsidR="00946FF9" w:rsidRDefault="00844B31" w:rsidP="00B365AB">
      <w:pPr>
        <w:ind w:left="1440" w:firstLine="720"/>
      </w:pPr>
      <w:r>
        <w:t>Youth Committee Report</w:t>
      </w:r>
      <w:r w:rsidR="00FA5D38">
        <w:t xml:space="preserve"> (Page 34)</w:t>
      </w:r>
      <w:r>
        <w:tab/>
      </w:r>
      <w:r>
        <w:tab/>
      </w:r>
      <w:r>
        <w:tab/>
      </w:r>
      <w:r w:rsidR="00B365AB">
        <w:tab/>
      </w:r>
      <w:r>
        <w:t>Jacob Nye</w:t>
      </w:r>
      <w:r w:rsidR="005B6E46">
        <w:t xml:space="preserve"> </w:t>
      </w:r>
    </w:p>
    <w:p w14:paraId="3E0927F3" w14:textId="582829DC" w:rsidR="00BF7487" w:rsidRDefault="00BF7487" w:rsidP="00B365AB">
      <w:pPr>
        <w:ind w:left="1440" w:firstLine="720"/>
      </w:pPr>
      <w:r>
        <w:t>Disability Access Committee Report</w:t>
      </w:r>
      <w:r w:rsidR="00FA5D38">
        <w:t xml:space="preserve"> (Page 35)</w:t>
      </w:r>
      <w:r>
        <w:tab/>
      </w:r>
      <w:r w:rsidR="00B365AB">
        <w:tab/>
      </w:r>
      <w:r>
        <w:t>Cindy Whalen</w:t>
      </w:r>
    </w:p>
    <w:p w14:paraId="70E921B2" w14:textId="4D51DD58" w:rsidR="00903BB0" w:rsidRDefault="00903BB0" w:rsidP="0024244F">
      <w:pPr>
        <w:ind w:left="1440" w:hanging="90"/>
      </w:pPr>
    </w:p>
    <w:p w14:paraId="014590E8" w14:textId="2F51546C" w:rsidR="00456DA5" w:rsidRDefault="00456DA5" w:rsidP="00B365AB">
      <w:pPr>
        <w:ind w:left="1440" w:firstLine="720"/>
      </w:pPr>
      <w:bookmarkStart w:id="0" w:name="_Hlk118893560"/>
      <w:r>
        <w:rPr>
          <w:b/>
          <w:bCs/>
        </w:rPr>
        <w:t>New Business</w:t>
      </w:r>
    </w:p>
    <w:p w14:paraId="04FA4782" w14:textId="27AB8F8F" w:rsidR="001C644D" w:rsidRDefault="00B365AB" w:rsidP="00B365AB">
      <w:r>
        <w:t>1:45 p.m.</w:t>
      </w:r>
      <w:r>
        <w:tab/>
      </w:r>
      <w:r>
        <w:tab/>
      </w:r>
      <w:r w:rsidR="00EA0067">
        <w:t>*Modified Budgets</w:t>
      </w:r>
      <w:r w:rsidR="00FA5D38">
        <w:t xml:space="preserve"> (Page 36)</w:t>
      </w:r>
      <w:r w:rsidR="00EA0067">
        <w:tab/>
      </w:r>
      <w:r w:rsidR="00EA0067">
        <w:tab/>
      </w:r>
      <w:r w:rsidR="00EA0067">
        <w:tab/>
      </w:r>
      <w:r w:rsidR="00EA0067">
        <w:tab/>
      </w:r>
      <w:r w:rsidR="00EA0067">
        <w:tab/>
        <w:t>Miranda Swafford</w:t>
      </w:r>
    </w:p>
    <w:p w14:paraId="423B8C8F" w14:textId="54D5244F" w:rsidR="00896AF9" w:rsidRDefault="00B365AB" w:rsidP="00B365AB">
      <w:r>
        <w:t>1:50 p.m.</w:t>
      </w:r>
      <w:r>
        <w:tab/>
      </w:r>
      <w:r>
        <w:tab/>
      </w:r>
      <w:r w:rsidR="00EA0067">
        <w:t>Workforce Communities of Action Update</w:t>
      </w:r>
      <w:r w:rsidR="00FA5D38">
        <w:t xml:space="preserve"> (Page 39)</w:t>
      </w:r>
      <w:r w:rsidR="00EA0067">
        <w:tab/>
      </w:r>
      <w:r w:rsidR="00217232">
        <w:t>Tyler Lanz</w:t>
      </w:r>
    </w:p>
    <w:p w14:paraId="46CFDDDA" w14:textId="19DBF6F1" w:rsidR="004926F6" w:rsidRDefault="00B365AB" w:rsidP="00B365AB">
      <w:r>
        <w:t>1:55 p.m.</w:t>
      </w:r>
      <w:r>
        <w:tab/>
      </w:r>
      <w:r>
        <w:tab/>
      </w:r>
      <w:r w:rsidR="00896AF9">
        <w:t>Phalanx Campaign Proposal (Page 42)</w:t>
      </w:r>
      <w:r w:rsidR="00896AF9">
        <w:tab/>
      </w:r>
      <w:r w:rsidR="00896AF9">
        <w:tab/>
      </w:r>
      <w:r w:rsidR="00896AF9">
        <w:tab/>
      </w:r>
      <w:r w:rsidR="00217232">
        <w:t>Brian Hernandez</w:t>
      </w:r>
    </w:p>
    <w:p w14:paraId="47C69274" w14:textId="3FEF590C" w:rsidR="004926F6" w:rsidRDefault="00B365AB" w:rsidP="00B365AB">
      <w:r>
        <w:t>2:10 p.m.</w:t>
      </w:r>
      <w:r>
        <w:tab/>
      </w:r>
      <w:r>
        <w:tab/>
      </w:r>
      <w:r w:rsidR="00EA0067">
        <w:t>Job Quality Academy Update</w:t>
      </w:r>
      <w:r w:rsidR="00EA0067">
        <w:tab/>
      </w:r>
      <w:r w:rsidR="00FA5D38">
        <w:t xml:space="preserve"> (Page </w:t>
      </w:r>
      <w:r w:rsidR="00EA0067">
        <w:tab/>
      </w:r>
      <w:r w:rsidR="00FA5D38">
        <w:t>4</w:t>
      </w:r>
      <w:r w:rsidR="00896AF9">
        <w:t>5</w:t>
      </w:r>
      <w:r w:rsidR="00FA5D38">
        <w:t>)</w:t>
      </w:r>
      <w:r w:rsidR="00EA0067">
        <w:tab/>
      </w:r>
      <w:r w:rsidR="00EA0067">
        <w:tab/>
      </w:r>
      <w:r w:rsidR="00EA0067">
        <w:tab/>
        <w:t>Andrea Taylor</w:t>
      </w:r>
    </w:p>
    <w:p w14:paraId="3E0AADCE" w14:textId="07CFFA94" w:rsidR="004926F6" w:rsidRDefault="00B365AB" w:rsidP="00B365AB">
      <w:r>
        <w:t>2:18 p.m.</w:t>
      </w:r>
      <w:r>
        <w:tab/>
      </w:r>
      <w:r>
        <w:tab/>
      </w:r>
      <w:r w:rsidR="00EA0067">
        <w:t>RFP Committees</w:t>
      </w:r>
      <w:r w:rsidR="00EA0067">
        <w:tab/>
      </w:r>
      <w:r w:rsidR="00EA0067">
        <w:tab/>
      </w:r>
      <w:r w:rsidR="00EA0067">
        <w:tab/>
      </w:r>
      <w:r w:rsidR="00EA0067">
        <w:tab/>
      </w:r>
      <w:r w:rsidR="00EA0067">
        <w:tab/>
      </w:r>
      <w:r w:rsidR="00EA0067">
        <w:tab/>
        <w:t>Miranda Swafford</w:t>
      </w:r>
    </w:p>
    <w:p w14:paraId="4CD499C5" w14:textId="2EC1D6B5" w:rsidR="004926F6" w:rsidRDefault="00B365AB" w:rsidP="00B365AB">
      <w:r>
        <w:t>2:22 p.m.</w:t>
      </w:r>
      <w:r>
        <w:tab/>
      </w:r>
      <w:r>
        <w:tab/>
      </w:r>
      <w:r w:rsidR="00EA0067">
        <w:t>Annual Performance</w:t>
      </w:r>
      <w:r w:rsidR="00FA5D38">
        <w:t xml:space="preserve"> (Page 4</w:t>
      </w:r>
      <w:r w:rsidR="00896AF9">
        <w:t>9</w:t>
      </w:r>
      <w:r w:rsidR="00FA5D38">
        <w:t>)</w:t>
      </w:r>
      <w:r w:rsidR="00EA0067">
        <w:tab/>
      </w:r>
      <w:r w:rsidR="00EA0067">
        <w:tab/>
      </w:r>
      <w:r w:rsidR="00EA0067">
        <w:tab/>
      </w:r>
      <w:r w:rsidR="00EA0067">
        <w:tab/>
        <w:t>Mandy Tripp</w:t>
      </w:r>
    </w:p>
    <w:p w14:paraId="52EB726D" w14:textId="0DFA3680" w:rsidR="00152B04" w:rsidRDefault="00B365AB" w:rsidP="00B365AB">
      <w:r>
        <w:t>2:25 p.m.</w:t>
      </w:r>
      <w:r>
        <w:tab/>
      </w:r>
      <w:r>
        <w:tab/>
      </w:r>
      <w:r w:rsidR="00152B04">
        <w:t>Board Staff Report</w:t>
      </w:r>
      <w:r w:rsidR="008713ED">
        <w:t xml:space="preserve"> (Pag</w:t>
      </w:r>
      <w:r w:rsidR="00EA0067">
        <w:t>e</w:t>
      </w:r>
      <w:r w:rsidR="00FA5D38">
        <w:t xml:space="preserve"> </w:t>
      </w:r>
      <w:r w:rsidR="00896AF9">
        <w:t>51</w:t>
      </w:r>
      <w:r w:rsidR="008713ED">
        <w:t>)</w:t>
      </w:r>
      <w:r w:rsidR="001C644D">
        <w:tab/>
      </w:r>
      <w:r w:rsidR="00152B04">
        <w:tab/>
      </w:r>
      <w:r w:rsidR="00152B04">
        <w:tab/>
      </w:r>
      <w:r w:rsidR="00152B04">
        <w:tab/>
      </w:r>
      <w:r w:rsidR="00EA0067">
        <w:tab/>
      </w:r>
      <w:r w:rsidR="001C644D">
        <w:t xml:space="preserve">Board Staff </w:t>
      </w:r>
    </w:p>
    <w:p w14:paraId="14A00890" w14:textId="77777777" w:rsidR="00027B80" w:rsidRDefault="00027B80" w:rsidP="0024244F">
      <w:pPr>
        <w:ind w:left="720"/>
      </w:pPr>
    </w:p>
    <w:p w14:paraId="6C748452" w14:textId="293941DA" w:rsidR="00456DA5" w:rsidRPr="00AD6014" w:rsidRDefault="00456DA5" w:rsidP="00B365AB">
      <w:pPr>
        <w:ind w:left="1440" w:firstLine="720"/>
      </w:pPr>
      <w:r w:rsidRPr="00AD6014">
        <w:t>Other Business</w:t>
      </w:r>
      <w:r w:rsidRPr="00AD6014">
        <w:tab/>
      </w:r>
      <w:r w:rsidRPr="00AD6014">
        <w:tab/>
      </w:r>
    </w:p>
    <w:bookmarkEnd w:id="0"/>
    <w:p w14:paraId="4D053F44" w14:textId="65DE6D08" w:rsidR="00456DA5" w:rsidRDefault="00456DA5" w:rsidP="00B365AB">
      <w:pPr>
        <w:ind w:left="1440" w:firstLine="720"/>
      </w:pPr>
      <w:r>
        <w:t xml:space="preserve">Public Comment </w:t>
      </w:r>
    </w:p>
    <w:p w14:paraId="5D58E8BF" w14:textId="0F4C7BA3" w:rsidR="00456DA5" w:rsidRDefault="00456DA5" w:rsidP="00B365AB">
      <w:pPr>
        <w:ind w:left="1440" w:firstLine="720"/>
      </w:pPr>
      <w:r>
        <w:t>*</w:t>
      </w:r>
      <w:r w:rsidRPr="00AD6014">
        <w:t>Adjournment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>
        <w:t>Dennis Duke</w:t>
      </w:r>
    </w:p>
    <w:p w14:paraId="36E5C772" w14:textId="77777777" w:rsidR="00456DA5" w:rsidRDefault="00456DA5" w:rsidP="00456DA5">
      <w:pPr>
        <w:ind w:left="720" w:firstLine="720"/>
      </w:pPr>
    </w:p>
    <w:p w14:paraId="1CFB6A57" w14:textId="77777777" w:rsidR="00456DA5" w:rsidRDefault="00456DA5" w:rsidP="00456DA5">
      <w:pPr>
        <w:pStyle w:val="Default"/>
        <w:rPr>
          <w:sz w:val="20"/>
          <w:szCs w:val="20"/>
        </w:rPr>
      </w:pPr>
      <w:r>
        <w:rPr>
          <w:sz w:val="20"/>
          <w:szCs w:val="20"/>
        </w:rPr>
        <w:t>*Items Requiring a Vote, ** Items Requiring a Roll Call Vote</w:t>
      </w:r>
    </w:p>
    <w:p w14:paraId="742B528F" w14:textId="77777777" w:rsidR="00456DA5" w:rsidRDefault="00456DA5" w:rsidP="00456DA5">
      <w:pPr>
        <w:pStyle w:val="Default"/>
        <w:rPr>
          <w:sz w:val="20"/>
          <w:szCs w:val="20"/>
        </w:rPr>
      </w:pPr>
    </w:p>
    <w:p w14:paraId="3D0B38AD" w14:textId="77777777" w:rsidR="00456DA5" w:rsidRDefault="00456DA5" w:rsidP="00456DA5">
      <w:pPr>
        <w:pStyle w:val="Default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Accommodations</w:t>
      </w:r>
    </w:p>
    <w:p w14:paraId="728A2115" w14:textId="76708646" w:rsidR="00456DA5" w:rsidRDefault="00456DA5" w:rsidP="00456DA5">
      <w:pPr>
        <w:tabs>
          <w:tab w:val="left" w:pos="4500"/>
          <w:tab w:val="left" w:pos="5580"/>
        </w:tabs>
        <w:rPr>
          <w:szCs w:val="18"/>
        </w:rPr>
      </w:pPr>
      <w:proofErr w:type="gramStart"/>
      <w:r>
        <w:rPr>
          <w:sz w:val="20"/>
        </w:rPr>
        <w:t>Accommodations are</w:t>
      </w:r>
      <w:proofErr w:type="gramEnd"/>
      <w:r>
        <w:rPr>
          <w:sz w:val="20"/>
        </w:rPr>
        <w:t xml:space="preserve"> available upon request for individuals with disabilities. If you need accommodation, please contact </w:t>
      </w:r>
      <w:r w:rsidR="004926F6">
        <w:rPr>
          <w:sz w:val="20"/>
        </w:rPr>
        <w:t>Mandy Tripp</w:t>
      </w:r>
      <w:r w:rsidR="00027B80">
        <w:rPr>
          <w:sz w:val="20"/>
        </w:rPr>
        <w:t xml:space="preserve"> </w:t>
      </w:r>
      <w:r w:rsidR="001A33CB">
        <w:rPr>
          <w:sz w:val="20"/>
        </w:rPr>
        <w:t xml:space="preserve">at </w:t>
      </w:r>
      <w:r w:rsidR="00027B80">
        <w:rPr>
          <w:color w:val="0000FF"/>
          <w:sz w:val="20"/>
        </w:rPr>
        <w:t>ass</w:t>
      </w:r>
      <w:r w:rsidR="004926F6">
        <w:rPr>
          <w:color w:val="0000FF"/>
          <w:sz w:val="20"/>
        </w:rPr>
        <w:t>istant</w:t>
      </w:r>
      <w:r>
        <w:rPr>
          <w:color w:val="0000FF"/>
          <w:sz w:val="20"/>
        </w:rPr>
        <w:t xml:space="preserve">@mississippivalleyworkforce.org </w:t>
      </w:r>
    </w:p>
    <w:sectPr w:rsidR="00456DA5" w:rsidSect="00565152">
      <w:headerReference w:type="default" r:id="rId10"/>
      <w:pgSz w:w="12240" w:h="15840"/>
      <w:pgMar w:top="720" w:right="720" w:bottom="720" w:left="12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88EC3" w14:textId="77777777" w:rsidR="00A86262" w:rsidRDefault="00A86262" w:rsidP="0050099B">
      <w:r>
        <w:separator/>
      </w:r>
    </w:p>
  </w:endnote>
  <w:endnote w:type="continuationSeparator" w:id="0">
    <w:p w14:paraId="4654681D" w14:textId="77777777" w:rsidR="00A86262" w:rsidRDefault="00A86262" w:rsidP="00500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B0E46" w14:textId="77777777" w:rsidR="00A86262" w:rsidRDefault="00A86262" w:rsidP="0050099B">
      <w:r>
        <w:separator/>
      </w:r>
    </w:p>
  </w:footnote>
  <w:footnote w:type="continuationSeparator" w:id="0">
    <w:p w14:paraId="1D5BB95A" w14:textId="77777777" w:rsidR="00A86262" w:rsidRDefault="00A86262" w:rsidP="005009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A5A3" w14:textId="2803EC2D" w:rsidR="00C3276B" w:rsidRPr="00ED4AC5" w:rsidRDefault="0090148E" w:rsidP="00C3276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300B00F" wp14:editId="153832DC">
          <wp:simplePos x="0" y="0"/>
          <wp:positionH relativeFrom="column">
            <wp:posOffset>0</wp:posOffset>
          </wp:positionH>
          <wp:positionV relativeFrom="paragraph">
            <wp:posOffset>-82550</wp:posOffset>
          </wp:positionV>
          <wp:extent cx="1035050" cy="1085850"/>
          <wp:effectExtent l="0" t="0" r="0" b="0"/>
          <wp:wrapNone/>
          <wp:docPr id="10" name="Picture 1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218" t="10870" r="13913" b="14783"/>
                  <a:stretch>
                    <a:fillRect/>
                  </a:stretch>
                </pic:blipFill>
                <pic:spPr bwMode="auto">
                  <a:xfrm>
                    <a:off x="0" y="0"/>
                    <a:ext cx="103505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0B4A43" w14:textId="77777777" w:rsidR="00C3276B" w:rsidRPr="00ED4AC5" w:rsidRDefault="00C3276B" w:rsidP="00C3276B">
    <w:pPr>
      <w:pStyle w:val="Header"/>
      <w:jc w:val="center"/>
    </w:pPr>
  </w:p>
  <w:p w14:paraId="002CC37C" w14:textId="77777777" w:rsidR="00C3276B" w:rsidRDefault="00C3276B" w:rsidP="00C3276B">
    <w:pPr>
      <w:pStyle w:val="Header"/>
      <w:ind w:left="1080"/>
      <w:jc w:val="center"/>
      <w:rPr>
        <w:sz w:val="32"/>
        <w:szCs w:val="32"/>
      </w:rPr>
    </w:pPr>
  </w:p>
  <w:p w14:paraId="5054290A" w14:textId="77777777" w:rsidR="00C3276B" w:rsidRDefault="00C3276B" w:rsidP="00C3276B">
    <w:pPr>
      <w:pStyle w:val="Header"/>
      <w:ind w:left="1080"/>
      <w:jc w:val="center"/>
      <w:rPr>
        <w:sz w:val="32"/>
        <w:szCs w:val="32"/>
      </w:rPr>
    </w:pPr>
  </w:p>
  <w:p w14:paraId="47B738EE" w14:textId="77777777" w:rsidR="00C3276B" w:rsidRDefault="00C3276B" w:rsidP="00565152">
    <w:pPr>
      <w:pStyle w:val="Header"/>
      <w:ind w:left="810"/>
      <w:jc w:val="center"/>
      <w:rPr>
        <w:sz w:val="32"/>
        <w:szCs w:val="32"/>
      </w:rPr>
    </w:pPr>
    <w:r w:rsidRPr="00ED4AC5">
      <w:rPr>
        <w:sz w:val="32"/>
        <w:szCs w:val="32"/>
      </w:rPr>
      <w:t>Mississippi Valley Workforce Development Board</w:t>
    </w:r>
  </w:p>
  <w:p w14:paraId="08E83A24" w14:textId="10BEFEB4" w:rsidR="00C3276B" w:rsidRPr="00ED4AC5" w:rsidRDefault="0090148E" w:rsidP="00C3276B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3F2B98A" wp14:editId="3C2A2924">
              <wp:simplePos x="0" y="0"/>
              <wp:positionH relativeFrom="column">
                <wp:posOffset>-1</wp:posOffset>
              </wp:positionH>
              <wp:positionV relativeFrom="paragraph">
                <wp:posOffset>59055</wp:posOffset>
              </wp:positionV>
              <wp:extent cx="6296025" cy="0"/>
              <wp:effectExtent l="0" t="0" r="0" b="0"/>
              <wp:wrapNone/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96025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568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415CD28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0,4.65pt" to="495.7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" strokecolor="#00568c" strokeweight="2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28A75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125E0"/>
    <w:multiLevelType w:val="hybridMultilevel"/>
    <w:tmpl w:val="81B8EF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76887"/>
    <w:multiLevelType w:val="hybridMultilevel"/>
    <w:tmpl w:val="D0329A1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311C3"/>
    <w:multiLevelType w:val="hybridMultilevel"/>
    <w:tmpl w:val="F26A62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7149D"/>
    <w:multiLevelType w:val="hybridMultilevel"/>
    <w:tmpl w:val="E870CC9E"/>
    <w:lvl w:ilvl="0" w:tplc="3F60A5F2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532ED9"/>
    <w:multiLevelType w:val="hybridMultilevel"/>
    <w:tmpl w:val="A520705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26DD1"/>
    <w:multiLevelType w:val="hybridMultilevel"/>
    <w:tmpl w:val="B58AE610"/>
    <w:lvl w:ilvl="0" w:tplc="5FEC5426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3A178D"/>
    <w:multiLevelType w:val="hybridMultilevel"/>
    <w:tmpl w:val="5D0C29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1324C"/>
    <w:multiLevelType w:val="hybridMultilevel"/>
    <w:tmpl w:val="4C920D4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60FE9"/>
    <w:multiLevelType w:val="hybridMultilevel"/>
    <w:tmpl w:val="84FAFE90"/>
    <w:lvl w:ilvl="0" w:tplc="4F3E6A5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F5303"/>
    <w:multiLevelType w:val="hybridMultilevel"/>
    <w:tmpl w:val="E1E80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91F39"/>
    <w:multiLevelType w:val="hybridMultilevel"/>
    <w:tmpl w:val="34CCC8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A1089"/>
    <w:multiLevelType w:val="hybridMultilevel"/>
    <w:tmpl w:val="E06EA04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54204"/>
    <w:multiLevelType w:val="hybridMultilevel"/>
    <w:tmpl w:val="1B725C2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969BF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F706E36"/>
    <w:multiLevelType w:val="hybridMultilevel"/>
    <w:tmpl w:val="CB980CC4"/>
    <w:lvl w:ilvl="0" w:tplc="6DF4BA2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07A93"/>
    <w:multiLevelType w:val="hybridMultilevel"/>
    <w:tmpl w:val="46FA770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96FB8"/>
    <w:multiLevelType w:val="hybridMultilevel"/>
    <w:tmpl w:val="CBB81000"/>
    <w:lvl w:ilvl="0" w:tplc="04090001">
      <w:start w:val="198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C442D"/>
    <w:multiLevelType w:val="hybridMultilevel"/>
    <w:tmpl w:val="B510C01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8371C"/>
    <w:multiLevelType w:val="hybridMultilevel"/>
    <w:tmpl w:val="F04AD4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C33AF"/>
    <w:multiLevelType w:val="hybridMultilevel"/>
    <w:tmpl w:val="43FEE33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3061C"/>
    <w:multiLevelType w:val="hybridMultilevel"/>
    <w:tmpl w:val="374A95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23BC0"/>
    <w:multiLevelType w:val="hybridMultilevel"/>
    <w:tmpl w:val="38C65E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14B2A"/>
    <w:multiLevelType w:val="hybridMultilevel"/>
    <w:tmpl w:val="BB367CCA"/>
    <w:lvl w:ilvl="0" w:tplc="04090001">
      <w:start w:val="9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86E39"/>
    <w:multiLevelType w:val="hybridMultilevel"/>
    <w:tmpl w:val="8CBC8A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F67D2"/>
    <w:multiLevelType w:val="hybridMultilevel"/>
    <w:tmpl w:val="02E8F61A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9F5657"/>
    <w:multiLevelType w:val="hybridMultilevel"/>
    <w:tmpl w:val="446AF2D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B1E21"/>
    <w:multiLevelType w:val="hybridMultilevel"/>
    <w:tmpl w:val="9ADC9A6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B3527E"/>
    <w:multiLevelType w:val="hybridMultilevel"/>
    <w:tmpl w:val="551474F2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DB46D0"/>
    <w:multiLevelType w:val="hybridMultilevel"/>
    <w:tmpl w:val="CBD2C0E0"/>
    <w:lvl w:ilvl="0" w:tplc="5A947C5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1E4345"/>
    <w:multiLevelType w:val="hybridMultilevel"/>
    <w:tmpl w:val="730E583C"/>
    <w:lvl w:ilvl="0" w:tplc="5698801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140576"/>
    <w:multiLevelType w:val="hybridMultilevel"/>
    <w:tmpl w:val="7D4AF74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50333"/>
    <w:multiLevelType w:val="hybridMultilevel"/>
    <w:tmpl w:val="EFF2CB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E511D"/>
    <w:multiLevelType w:val="hybridMultilevel"/>
    <w:tmpl w:val="F95CEFC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E53140"/>
    <w:multiLevelType w:val="hybridMultilevel"/>
    <w:tmpl w:val="F770044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C1182"/>
    <w:multiLevelType w:val="hybridMultilevel"/>
    <w:tmpl w:val="B4E65916"/>
    <w:lvl w:ilvl="0" w:tplc="04090001">
      <w:start w:val="9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792106">
    <w:abstractNumId w:val="14"/>
  </w:num>
  <w:num w:numId="2" w16cid:durableId="904879145">
    <w:abstractNumId w:val="29"/>
  </w:num>
  <w:num w:numId="3" w16cid:durableId="874080020">
    <w:abstractNumId w:val="30"/>
  </w:num>
  <w:num w:numId="4" w16cid:durableId="2041197280">
    <w:abstractNumId w:val="15"/>
  </w:num>
  <w:num w:numId="5" w16cid:durableId="406194207">
    <w:abstractNumId w:val="9"/>
  </w:num>
  <w:num w:numId="6" w16cid:durableId="1103381852">
    <w:abstractNumId w:val="16"/>
  </w:num>
  <w:num w:numId="7" w16cid:durableId="543714901">
    <w:abstractNumId w:val="3"/>
  </w:num>
  <w:num w:numId="8" w16cid:durableId="710813114">
    <w:abstractNumId w:val="31"/>
  </w:num>
  <w:num w:numId="9" w16cid:durableId="2049793453">
    <w:abstractNumId w:val="27"/>
  </w:num>
  <w:num w:numId="10" w16cid:durableId="1948195519">
    <w:abstractNumId w:val="28"/>
  </w:num>
  <w:num w:numId="11" w16cid:durableId="1215385798">
    <w:abstractNumId w:val="25"/>
  </w:num>
  <w:num w:numId="12" w16cid:durableId="2054572904">
    <w:abstractNumId w:val="24"/>
  </w:num>
  <w:num w:numId="13" w16cid:durableId="2145078032">
    <w:abstractNumId w:val="12"/>
  </w:num>
  <w:num w:numId="14" w16cid:durableId="751968144">
    <w:abstractNumId w:val="7"/>
  </w:num>
  <w:num w:numId="15" w16cid:durableId="1412581115">
    <w:abstractNumId w:val="26"/>
  </w:num>
  <w:num w:numId="16" w16cid:durableId="1602763493">
    <w:abstractNumId w:val="23"/>
  </w:num>
  <w:num w:numId="17" w16cid:durableId="1784768641">
    <w:abstractNumId w:val="35"/>
  </w:num>
  <w:num w:numId="18" w16cid:durableId="1641300313">
    <w:abstractNumId w:val="0"/>
  </w:num>
  <w:num w:numId="19" w16cid:durableId="1510758519">
    <w:abstractNumId w:val="34"/>
  </w:num>
  <w:num w:numId="20" w16cid:durableId="1630818387">
    <w:abstractNumId w:val="32"/>
  </w:num>
  <w:num w:numId="21" w16cid:durableId="350953974">
    <w:abstractNumId w:val="1"/>
  </w:num>
  <w:num w:numId="22" w16cid:durableId="2126340323">
    <w:abstractNumId w:val="21"/>
  </w:num>
  <w:num w:numId="23" w16cid:durableId="669255133">
    <w:abstractNumId w:val="22"/>
  </w:num>
  <w:num w:numId="24" w16cid:durableId="1292126278">
    <w:abstractNumId w:val="8"/>
  </w:num>
  <w:num w:numId="25" w16cid:durableId="2058503648">
    <w:abstractNumId w:val="11"/>
  </w:num>
  <w:num w:numId="26" w16cid:durableId="829828095">
    <w:abstractNumId w:val="10"/>
  </w:num>
  <w:num w:numId="27" w16cid:durableId="120461545">
    <w:abstractNumId w:val="17"/>
  </w:num>
  <w:num w:numId="28" w16cid:durableId="666251269">
    <w:abstractNumId w:val="5"/>
  </w:num>
  <w:num w:numId="29" w16cid:durableId="228812976">
    <w:abstractNumId w:val="19"/>
  </w:num>
  <w:num w:numId="30" w16cid:durableId="231744174">
    <w:abstractNumId w:val="20"/>
  </w:num>
  <w:num w:numId="31" w16cid:durableId="1342201034">
    <w:abstractNumId w:val="2"/>
  </w:num>
  <w:num w:numId="32" w16cid:durableId="1254166043">
    <w:abstractNumId w:val="18"/>
  </w:num>
  <w:num w:numId="33" w16cid:durableId="152189815">
    <w:abstractNumId w:val="33"/>
  </w:num>
  <w:num w:numId="34" w16cid:durableId="486480665">
    <w:abstractNumId w:val="13"/>
  </w:num>
  <w:num w:numId="35" w16cid:durableId="1788700440">
    <w:abstractNumId w:val="6"/>
  </w:num>
  <w:num w:numId="36" w16cid:durableId="14727926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MzEztjQ1NjMyMTFQ0lEKTi0uzszPAykwMq8FAGv5F4EtAAAA"/>
  </w:docVars>
  <w:rsids>
    <w:rsidRoot w:val="00490300"/>
    <w:rsid w:val="00002A13"/>
    <w:rsid w:val="000038B8"/>
    <w:rsid w:val="00004BF3"/>
    <w:rsid w:val="0000603A"/>
    <w:rsid w:val="00014A4F"/>
    <w:rsid w:val="00015273"/>
    <w:rsid w:val="00022350"/>
    <w:rsid w:val="00024F3F"/>
    <w:rsid w:val="000267EA"/>
    <w:rsid w:val="00027B80"/>
    <w:rsid w:val="00027E10"/>
    <w:rsid w:val="00033C11"/>
    <w:rsid w:val="000375BB"/>
    <w:rsid w:val="0005724B"/>
    <w:rsid w:val="00067F08"/>
    <w:rsid w:val="00075177"/>
    <w:rsid w:val="00077E27"/>
    <w:rsid w:val="00082F82"/>
    <w:rsid w:val="00085BB9"/>
    <w:rsid w:val="00087D89"/>
    <w:rsid w:val="0009148F"/>
    <w:rsid w:val="00093A22"/>
    <w:rsid w:val="00096A03"/>
    <w:rsid w:val="000A1A9F"/>
    <w:rsid w:val="000A2609"/>
    <w:rsid w:val="000A74A6"/>
    <w:rsid w:val="000B4A13"/>
    <w:rsid w:val="000C17FE"/>
    <w:rsid w:val="000C1EC0"/>
    <w:rsid w:val="000C52D1"/>
    <w:rsid w:val="000C795C"/>
    <w:rsid w:val="000D2B82"/>
    <w:rsid w:val="000E5887"/>
    <w:rsid w:val="000E79BE"/>
    <w:rsid w:val="000F0143"/>
    <w:rsid w:val="000F067D"/>
    <w:rsid w:val="000F109D"/>
    <w:rsid w:val="000F1632"/>
    <w:rsid w:val="000F4C19"/>
    <w:rsid w:val="000F4D9B"/>
    <w:rsid w:val="000F66EC"/>
    <w:rsid w:val="00100150"/>
    <w:rsid w:val="00100B34"/>
    <w:rsid w:val="0010148C"/>
    <w:rsid w:val="00107AE8"/>
    <w:rsid w:val="00112707"/>
    <w:rsid w:val="00113A17"/>
    <w:rsid w:val="00121372"/>
    <w:rsid w:val="00123F22"/>
    <w:rsid w:val="0012598B"/>
    <w:rsid w:val="00135DB6"/>
    <w:rsid w:val="001404ED"/>
    <w:rsid w:val="001416C7"/>
    <w:rsid w:val="001472F3"/>
    <w:rsid w:val="00152B04"/>
    <w:rsid w:val="00152DB4"/>
    <w:rsid w:val="001554C2"/>
    <w:rsid w:val="00156C42"/>
    <w:rsid w:val="001578E5"/>
    <w:rsid w:val="00157D95"/>
    <w:rsid w:val="0016084D"/>
    <w:rsid w:val="00164246"/>
    <w:rsid w:val="001749EB"/>
    <w:rsid w:val="00175012"/>
    <w:rsid w:val="001752CE"/>
    <w:rsid w:val="0017668B"/>
    <w:rsid w:val="00187157"/>
    <w:rsid w:val="00193C3A"/>
    <w:rsid w:val="001951F0"/>
    <w:rsid w:val="001A2067"/>
    <w:rsid w:val="001A20A2"/>
    <w:rsid w:val="001A27DE"/>
    <w:rsid w:val="001A33CB"/>
    <w:rsid w:val="001A4921"/>
    <w:rsid w:val="001A5451"/>
    <w:rsid w:val="001A6AC7"/>
    <w:rsid w:val="001B136F"/>
    <w:rsid w:val="001B1BB8"/>
    <w:rsid w:val="001C0AE6"/>
    <w:rsid w:val="001C644D"/>
    <w:rsid w:val="001C7AF0"/>
    <w:rsid w:val="001D5061"/>
    <w:rsid w:val="001D62D9"/>
    <w:rsid w:val="001E26ED"/>
    <w:rsid w:val="001E36F1"/>
    <w:rsid w:val="001E6836"/>
    <w:rsid w:val="001E6844"/>
    <w:rsid w:val="001F1F8C"/>
    <w:rsid w:val="001F445A"/>
    <w:rsid w:val="00200060"/>
    <w:rsid w:val="00201BDE"/>
    <w:rsid w:val="0020552A"/>
    <w:rsid w:val="0020600B"/>
    <w:rsid w:val="0021092F"/>
    <w:rsid w:val="002114F4"/>
    <w:rsid w:val="00211AFD"/>
    <w:rsid w:val="00212F11"/>
    <w:rsid w:val="0021353E"/>
    <w:rsid w:val="00215848"/>
    <w:rsid w:val="00217232"/>
    <w:rsid w:val="00221219"/>
    <w:rsid w:val="0022472C"/>
    <w:rsid w:val="00224C6D"/>
    <w:rsid w:val="00224DB2"/>
    <w:rsid w:val="00226C87"/>
    <w:rsid w:val="00226E48"/>
    <w:rsid w:val="002354BE"/>
    <w:rsid w:val="00237E64"/>
    <w:rsid w:val="0024099C"/>
    <w:rsid w:val="00241ECF"/>
    <w:rsid w:val="0024244F"/>
    <w:rsid w:val="0025214F"/>
    <w:rsid w:val="0025304F"/>
    <w:rsid w:val="00253415"/>
    <w:rsid w:val="0026594C"/>
    <w:rsid w:val="00266BBD"/>
    <w:rsid w:val="00270568"/>
    <w:rsid w:val="002709D2"/>
    <w:rsid w:val="00271DA4"/>
    <w:rsid w:val="00282295"/>
    <w:rsid w:val="00282BB2"/>
    <w:rsid w:val="00282C23"/>
    <w:rsid w:val="00285C0A"/>
    <w:rsid w:val="00285F0C"/>
    <w:rsid w:val="00286928"/>
    <w:rsid w:val="002905DD"/>
    <w:rsid w:val="002A3907"/>
    <w:rsid w:val="002A5DB9"/>
    <w:rsid w:val="002A7E60"/>
    <w:rsid w:val="002B11F2"/>
    <w:rsid w:val="002C77ED"/>
    <w:rsid w:val="002C7AF5"/>
    <w:rsid w:val="002D14F2"/>
    <w:rsid w:val="002D54A1"/>
    <w:rsid w:val="002D5EA3"/>
    <w:rsid w:val="002D7E8B"/>
    <w:rsid w:val="002D7FA8"/>
    <w:rsid w:val="002E2361"/>
    <w:rsid w:val="002E56D1"/>
    <w:rsid w:val="002F4402"/>
    <w:rsid w:val="002F57B4"/>
    <w:rsid w:val="002F7009"/>
    <w:rsid w:val="00302A45"/>
    <w:rsid w:val="00303455"/>
    <w:rsid w:val="0031373A"/>
    <w:rsid w:val="00313D22"/>
    <w:rsid w:val="003148D7"/>
    <w:rsid w:val="0033522D"/>
    <w:rsid w:val="00342468"/>
    <w:rsid w:val="00345099"/>
    <w:rsid w:val="00353C4D"/>
    <w:rsid w:val="00355654"/>
    <w:rsid w:val="00355C6C"/>
    <w:rsid w:val="003630CC"/>
    <w:rsid w:val="00364B96"/>
    <w:rsid w:val="003658A1"/>
    <w:rsid w:val="00371173"/>
    <w:rsid w:val="003738C3"/>
    <w:rsid w:val="00374F52"/>
    <w:rsid w:val="003769FC"/>
    <w:rsid w:val="00377CB7"/>
    <w:rsid w:val="003824A1"/>
    <w:rsid w:val="003839BE"/>
    <w:rsid w:val="00383B65"/>
    <w:rsid w:val="003967D3"/>
    <w:rsid w:val="00397A55"/>
    <w:rsid w:val="003A1CB7"/>
    <w:rsid w:val="003A2EE8"/>
    <w:rsid w:val="003A7852"/>
    <w:rsid w:val="003B28FC"/>
    <w:rsid w:val="003B5072"/>
    <w:rsid w:val="003B6377"/>
    <w:rsid w:val="003C43ED"/>
    <w:rsid w:val="003E689B"/>
    <w:rsid w:val="003F05D0"/>
    <w:rsid w:val="003F0850"/>
    <w:rsid w:val="003F1D9E"/>
    <w:rsid w:val="003F3474"/>
    <w:rsid w:val="00400A46"/>
    <w:rsid w:val="00402810"/>
    <w:rsid w:val="004053ED"/>
    <w:rsid w:val="00412B15"/>
    <w:rsid w:val="004164F7"/>
    <w:rsid w:val="00425276"/>
    <w:rsid w:val="00426847"/>
    <w:rsid w:val="00433374"/>
    <w:rsid w:val="004335EA"/>
    <w:rsid w:val="00433BE6"/>
    <w:rsid w:val="00433DED"/>
    <w:rsid w:val="00436B65"/>
    <w:rsid w:val="004413A9"/>
    <w:rsid w:val="0044374B"/>
    <w:rsid w:val="00444039"/>
    <w:rsid w:val="00446E1D"/>
    <w:rsid w:val="00455348"/>
    <w:rsid w:val="00455713"/>
    <w:rsid w:val="00456DA5"/>
    <w:rsid w:val="004625EE"/>
    <w:rsid w:val="004665A4"/>
    <w:rsid w:val="00466E18"/>
    <w:rsid w:val="004706CF"/>
    <w:rsid w:val="0047203F"/>
    <w:rsid w:val="0047678D"/>
    <w:rsid w:val="004808F6"/>
    <w:rsid w:val="00483C34"/>
    <w:rsid w:val="00484CB6"/>
    <w:rsid w:val="00486E68"/>
    <w:rsid w:val="00490300"/>
    <w:rsid w:val="004912AC"/>
    <w:rsid w:val="00491AF0"/>
    <w:rsid w:val="004926F6"/>
    <w:rsid w:val="0049737E"/>
    <w:rsid w:val="004B1504"/>
    <w:rsid w:val="004B3B0E"/>
    <w:rsid w:val="004B3F33"/>
    <w:rsid w:val="004B6F36"/>
    <w:rsid w:val="004C5557"/>
    <w:rsid w:val="004C5E1F"/>
    <w:rsid w:val="004D4036"/>
    <w:rsid w:val="004E0B4E"/>
    <w:rsid w:val="004E0DBC"/>
    <w:rsid w:val="004E2EE8"/>
    <w:rsid w:val="004E3D1C"/>
    <w:rsid w:val="004E41DD"/>
    <w:rsid w:val="004E5253"/>
    <w:rsid w:val="004E6DB9"/>
    <w:rsid w:val="004E6F17"/>
    <w:rsid w:val="004F0F2D"/>
    <w:rsid w:val="004F1F96"/>
    <w:rsid w:val="004F5630"/>
    <w:rsid w:val="004F633B"/>
    <w:rsid w:val="0050099B"/>
    <w:rsid w:val="005043AB"/>
    <w:rsid w:val="0051308B"/>
    <w:rsid w:val="005161ED"/>
    <w:rsid w:val="005231B6"/>
    <w:rsid w:val="005269E8"/>
    <w:rsid w:val="00527E3B"/>
    <w:rsid w:val="00533076"/>
    <w:rsid w:val="00534D32"/>
    <w:rsid w:val="005368B5"/>
    <w:rsid w:val="00536F32"/>
    <w:rsid w:val="00540073"/>
    <w:rsid w:val="00540B12"/>
    <w:rsid w:val="00542B82"/>
    <w:rsid w:val="00545A58"/>
    <w:rsid w:val="005507AE"/>
    <w:rsid w:val="005507F6"/>
    <w:rsid w:val="00561994"/>
    <w:rsid w:val="0056261C"/>
    <w:rsid w:val="00565152"/>
    <w:rsid w:val="005654F0"/>
    <w:rsid w:val="00574896"/>
    <w:rsid w:val="00574F47"/>
    <w:rsid w:val="005767D6"/>
    <w:rsid w:val="005775CC"/>
    <w:rsid w:val="005824CB"/>
    <w:rsid w:val="00582D84"/>
    <w:rsid w:val="0058571F"/>
    <w:rsid w:val="005861AA"/>
    <w:rsid w:val="00592098"/>
    <w:rsid w:val="00592649"/>
    <w:rsid w:val="00592918"/>
    <w:rsid w:val="0059292F"/>
    <w:rsid w:val="00594689"/>
    <w:rsid w:val="005A2363"/>
    <w:rsid w:val="005A5ABF"/>
    <w:rsid w:val="005A5C6D"/>
    <w:rsid w:val="005B2191"/>
    <w:rsid w:val="005B5382"/>
    <w:rsid w:val="005B6E46"/>
    <w:rsid w:val="005C15A1"/>
    <w:rsid w:val="005C7BE9"/>
    <w:rsid w:val="005D1C4C"/>
    <w:rsid w:val="005D2F59"/>
    <w:rsid w:val="005E2B4B"/>
    <w:rsid w:val="005E4212"/>
    <w:rsid w:val="005F4D87"/>
    <w:rsid w:val="005F5036"/>
    <w:rsid w:val="005F79BC"/>
    <w:rsid w:val="006019D7"/>
    <w:rsid w:val="0060552B"/>
    <w:rsid w:val="006060A9"/>
    <w:rsid w:val="00611B78"/>
    <w:rsid w:val="00613AEC"/>
    <w:rsid w:val="00614B16"/>
    <w:rsid w:val="00615484"/>
    <w:rsid w:val="00620784"/>
    <w:rsid w:val="00621EE3"/>
    <w:rsid w:val="00622887"/>
    <w:rsid w:val="00624086"/>
    <w:rsid w:val="006272A3"/>
    <w:rsid w:val="00631759"/>
    <w:rsid w:val="00631985"/>
    <w:rsid w:val="00637A1A"/>
    <w:rsid w:val="00640257"/>
    <w:rsid w:val="006454E1"/>
    <w:rsid w:val="006522D8"/>
    <w:rsid w:val="00652420"/>
    <w:rsid w:val="006547C0"/>
    <w:rsid w:val="00657C9E"/>
    <w:rsid w:val="00664B8D"/>
    <w:rsid w:val="00666730"/>
    <w:rsid w:val="006673F0"/>
    <w:rsid w:val="00675FA8"/>
    <w:rsid w:val="00676F21"/>
    <w:rsid w:val="00682CA3"/>
    <w:rsid w:val="00690E46"/>
    <w:rsid w:val="00691E58"/>
    <w:rsid w:val="00695774"/>
    <w:rsid w:val="00697483"/>
    <w:rsid w:val="006A1716"/>
    <w:rsid w:val="006A3C1D"/>
    <w:rsid w:val="006A4EE9"/>
    <w:rsid w:val="006A7BF9"/>
    <w:rsid w:val="006B3690"/>
    <w:rsid w:val="006B5DDE"/>
    <w:rsid w:val="006B6714"/>
    <w:rsid w:val="006C3FF7"/>
    <w:rsid w:val="006D04BC"/>
    <w:rsid w:val="006D25EB"/>
    <w:rsid w:val="006E717E"/>
    <w:rsid w:val="006F0E23"/>
    <w:rsid w:val="006F257C"/>
    <w:rsid w:val="006F5AF2"/>
    <w:rsid w:val="0070054C"/>
    <w:rsid w:val="00700642"/>
    <w:rsid w:val="00700A80"/>
    <w:rsid w:val="00700C4D"/>
    <w:rsid w:val="00707EDF"/>
    <w:rsid w:val="00712B45"/>
    <w:rsid w:val="00712F65"/>
    <w:rsid w:val="007138F0"/>
    <w:rsid w:val="00713FFD"/>
    <w:rsid w:val="007154DB"/>
    <w:rsid w:val="00721B7C"/>
    <w:rsid w:val="0072729C"/>
    <w:rsid w:val="007348E8"/>
    <w:rsid w:val="00734DCF"/>
    <w:rsid w:val="00747AE3"/>
    <w:rsid w:val="00752D5E"/>
    <w:rsid w:val="00754EDB"/>
    <w:rsid w:val="0075508B"/>
    <w:rsid w:val="007607BE"/>
    <w:rsid w:val="00761AF2"/>
    <w:rsid w:val="0076633B"/>
    <w:rsid w:val="00772FA4"/>
    <w:rsid w:val="007740F5"/>
    <w:rsid w:val="00782595"/>
    <w:rsid w:val="007831ED"/>
    <w:rsid w:val="0078447B"/>
    <w:rsid w:val="007A08EA"/>
    <w:rsid w:val="007B335B"/>
    <w:rsid w:val="007B56B3"/>
    <w:rsid w:val="007C7AD6"/>
    <w:rsid w:val="007D3111"/>
    <w:rsid w:val="007D5965"/>
    <w:rsid w:val="007E0E2F"/>
    <w:rsid w:val="007E7CE1"/>
    <w:rsid w:val="007F239D"/>
    <w:rsid w:val="007F32A8"/>
    <w:rsid w:val="007F58A7"/>
    <w:rsid w:val="00801ED8"/>
    <w:rsid w:val="00803B3C"/>
    <w:rsid w:val="008060C7"/>
    <w:rsid w:val="00830EF9"/>
    <w:rsid w:val="00836C53"/>
    <w:rsid w:val="00844B31"/>
    <w:rsid w:val="00851020"/>
    <w:rsid w:val="0085536D"/>
    <w:rsid w:val="00860A18"/>
    <w:rsid w:val="00864622"/>
    <w:rsid w:val="00864EB9"/>
    <w:rsid w:val="008653A3"/>
    <w:rsid w:val="008713ED"/>
    <w:rsid w:val="00874AB6"/>
    <w:rsid w:val="0087530E"/>
    <w:rsid w:val="0088767B"/>
    <w:rsid w:val="00887B74"/>
    <w:rsid w:val="0089460C"/>
    <w:rsid w:val="00896AF9"/>
    <w:rsid w:val="008970FE"/>
    <w:rsid w:val="00897FDB"/>
    <w:rsid w:val="008A12DF"/>
    <w:rsid w:val="008A468B"/>
    <w:rsid w:val="008A6371"/>
    <w:rsid w:val="008A6A43"/>
    <w:rsid w:val="008B37FA"/>
    <w:rsid w:val="008B5AE7"/>
    <w:rsid w:val="008B6E43"/>
    <w:rsid w:val="008C1304"/>
    <w:rsid w:val="008C1477"/>
    <w:rsid w:val="008C17AA"/>
    <w:rsid w:val="008C1DBD"/>
    <w:rsid w:val="008C673D"/>
    <w:rsid w:val="008C69F3"/>
    <w:rsid w:val="008E4F95"/>
    <w:rsid w:val="008E68F7"/>
    <w:rsid w:val="008F1355"/>
    <w:rsid w:val="008F1712"/>
    <w:rsid w:val="008F3E46"/>
    <w:rsid w:val="0090148E"/>
    <w:rsid w:val="00903BB0"/>
    <w:rsid w:val="0090736A"/>
    <w:rsid w:val="009127DD"/>
    <w:rsid w:val="00913F11"/>
    <w:rsid w:val="00914872"/>
    <w:rsid w:val="0092175A"/>
    <w:rsid w:val="00923A71"/>
    <w:rsid w:val="009306E3"/>
    <w:rsid w:val="009321AC"/>
    <w:rsid w:val="00933BA7"/>
    <w:rsid w:val="0093413F"/>
    <w:rsid w:val="0094080B"/>
    <w:rsid w:val="00946FF9"/>
    <w:rsid w:val="00952305"/>
    <w:rsid w:val="0095531F"/>
    <w:rsid w:val="00956554"/>
    <w:rsid w:val="00963747"/>
    <w:rsid w:val="00971661"/>
    <w:rsid w:val="00973486"/>
    <w:rsid w:val="0097708A"/>
    <w:rsid w:val="00980598"/>
    <w:rsid w:val="009823DA"/>
    <w:rsid w:val="00987672"/>
    <w:rsid w:val="00995F01"/>
    <w:rsid w:val="00996985"/>
    <w:rsid w:val="009A167C"/>
    <w:rsid w:val="009A2A7B"/>
    <w:rsid w:val="009B0FCB"/>
    <w:rsid w:val="009B52A9"/>
    <w:rsid w:val="009B5F68"/>
    <w:rsid w:val="009C3826"/>
    <w:rsid w:val="009C70FD"/>
    <w:rsid w:val="009D3908"/>
    <w:rsid w:val="009E09B8"/>
    <w:rsid w:val="009E1E12"/>
    <w:rsid w:val="009E2836"/>
    <w:rsid w:val="009E7903"/>
    <w:rsid w:val="009F4A24"/>
    <w:rsid w:val="009F4A6D"/>
    <w:rsid w:val="009F5A57"/>
    <w:rsid w:val="009F658C"/>
    <w:rsid w:val="009F6D54"/>
    <w:rsid w:val="00A04EDF"/>
    <w:rsid w:val="00A108DD"/>
    <w:rsid w:val="00A1387F"/>
    <w:rsid w:val="00A15A7C"/>
    <w:rsid w:val="00A16876"/>
    <w:rsid w:val="00A260CE"/>
    <w:rsid w:val="00A30A27"/>
    <w:rsid w:val="00A314C3"/>
    <w:rsid w:val="00A31F2F"/>
    <w:rsid w:val="00A36281"/>
    <w:rsid w:val="00A363F8"/>
    <w:rsid w:val="00A37BC7"/>
    <w:rsid w:val="00A41509"/>
    <w:rsid w:val="00A41CBD"/>
    <w:rsid w:val="00A42D62"/>
    <w:rsid w:val="00A42FE5"/>
    <w:rsid w:val="00A44221"/>
    <w:rsid w:val="00A47354"/>
    <w:rsid w:val="00A55653"/>
    <w:rsid w:val="00A56C33"/>
    <w:rsid w:val="00A56EAE"/>
    <w:rsid w:val="00A60097"/>
    <w:rsid w:val="00A67EC3"/>
    <w:rsid w:val="00A70314"/>
    <w:rsid w:val="00A73B7E"/>
    <w:rsid w:val="00A75EDC"/>
    <w:rsid w:val="00A76065"/>
    <w:rsid w:val="00A77AFE"/>
    <w:rsid w:val="00A81FAA"/>
    <w:rsid w:val="00A8466A"/>
    <w:rsid w:val="00A86262"/>
    <w:rsid w:val="00A8662C"/>
    <w:rsid w:val="00AA680F"/>
    <w:rsid w:val="00AB3BBB"/>
    <w:rsid w:val="00AB43EF"/>
    <w:rsid w:val="00AB51DE"/>
    <w:rsid w:val="00AB5320"/>
    <w:rsid w:val="00AB5CFB"/>
    <w:rsid w:val="00AB695D"/>
    <w:rsid w:val="00AB79A3"/>
    <w:rsid w:val="00AC12A4"/>
    <w:rsid w:val="00AC1BEA"/>
    <w:rsid w:val="00AD1C42"/>
    <w:rsid w:val="00AD6014"/>
    <w:rsid w:val="00AD6575"/>
    <w:rsid w:val="00AE04AC"/>
    <w:rsid w:val="00AE1D3F"/>
    <w:rsid w:val="00AE47BE"/>
    <w:rsid w:val="00AF2481"/>
    <w:rsid w:val="00AF4117"/>
    <w:rsid w:val="00B057E0"/>
    <w:rsid w:val="00B05934"/>
    <w:rsid w:val="00B106FA"/>
    <w:rsid w:val="00B1263A"/>
    <w:rsid w:val="00B13A1A"/>
    <w:rsid w:val="00B149CC"/>
    <w:rsid w:val="00B22C41"/>
    <w:rsid w:val="00B32737"/>
    <w:rsid w:val="00B365AB"/>
    <w:rsid w:val="00B509BC"/>
    <w:rsid w:val="00B50CA4"/>
    <w:rsid w:val="00B51E8C"/>
    <w:rsid w:val="00B537E8"/>
    <w:rsid w:val="00B5618F"/>
    <w:rsid w:val="00B56DD0"/>
    <w:rsid w:val="00B60451"/>
    <w:rsid w:val="00B67B8D"/>
    <w:rsid w:val="00B67D94"/>
    <w:rsid w:val="00B67F58"/>
    <w:rsid w:val="00B72D57"/>
    <w:rsid w:val="00B75784"/>
    <w:rsid w:val="00B7624B"/>
    <w:rsid w:val="00B76730"/>
    <w:rsid w:val="00B91EFC"/>
    <w:rsid w:val="00B957C3"/>
    <w:rsid w:val="00BA0F98"/>
    <w:rsid w:val="00BA6F09"/>
    <w:rsid w:val="00BA7DDB"/>
    <w:rsid w:val="00BB376A"/>
    <w:rsid w:val="00BB4107"/>
    <w:rsid w:val="00BB7CD4"/>
    <w:rsid w:val="00BC232C"/>
    <w:rsid w:val="00BC27D3"/>
    <w:rsid w:val="00BC544D"/>
    <w:rsid w:val="00BD2CD7"/>
    <w:rsid w:val="00BD5201"/>
    <w:rsid w:val="00BE5DC6"/>
    <w:rsid w:val="00BE6465"/>
    <w:rsid w:val="00BF1E65"/>
    <w:rsid w:val="00BF2D6A"/>
    <w:rsid w:val="00BF3A4A"/>
    <w:rsid w:val="00BF7487"/>
    <w:rsid w:val="00C04565"/>
    <w:rsid w:val="00C05241"/>
    <w:rsid w:val="00C10303"/>
    <w:rsid w:val="00C14D03"/>
    <w:rsid w:val="00C151EE"/>
    <w:rsid w:val="00C16B61"/>
    <w:rsid w:val="00C21226"/>
    <w:rsid w:val="00C23B45"/>
    <w:rsid w:val="00C24CAB"/>
    <w:rsid w:val="00C27103"/>
    <w:rsid w:val="00C3276B"/>
    <w:rsid w:val="00C329CA"/>
    <w:rsid w:val="00C40D15"/>
    <w:rsid w:val="00C432F3"/>
    <w:rsid w:val="00C467C3"/>
    <w:rsid w:val="00C511C4"/>
    <w:rsid w:val="00C57CBC"/>
    <w:rsid w:val="00C658DA"/>
    <w:rsid w:val="00C71E14"/>
    <w:rsid w:val="00C77324"/>
    <w:rsid w:val="00C92752"/>
    <w:rsid w:val="00CA288D"/>
    <w:rsid w:val="00CA2CF5"/>
    <w:rsid w:val="00CA4838"/>
    <w:rsid w:val="00CA70CA"/>
    <w:rsid w:val="00CB591F"/>
    <w:rsid w:val="00CB7298"/>
    <w:rsid w:val="00CC321B"/>
    <w:rsid w:val="00CC4313"/>
    <w:rsid w:val="00CD1A2A"/>
    <w:rsid w:val="00CD3343"/>
    <w:rsid w:val="00CE3290"/>
    <w:rsid w:val="00CE5F60"/>
    <w:rsid w:val="00CE61D1"/>
    <w:rsid w:val="00D0287E"/>
    <w:rsid w:val="00D04AEC"/>
    <w:rsid w:val="00D07FF5"/>
    <w:rsid w:val="00D113D8"/>
    <w:rsid w:val="00D116FB"/>
    <w:rsid w:val="00D11B77"/>
    <w:rsid w:val="00D203A1"/>
    <w:rsid w:val="00D20CA1"/>
    <w:rsid w:val="00D21851"/>
    <w:rsid w:val="00D2490E"/>
    <w:rsid w:val="00D26CE3"/>
    <w:rsid w:val="00D31FA0"/>
    <w:rsid w:val="00D33049"/>
    <w:rsid w:val="00D33636"/>
    <w:rsid w:val="00D3462D"/>
    <w:rsid w:val="00D355FA"/>
    <w:rsid w:val="00D378A2"/>
    <w:rsid w:val="00D40EBC"/>
    <w:rsid w:val="00D44CC6"/>
    <w:rsid w:val="00D47361"/>
    <w:rsid w:val="00D47424"/>
    <w:rsid w:val="00D506DA"/>
    <w:rsid w:val="00D50E57"/>
    <w:rsid w:val="00D5199B"/>
    <w:rsid w:val="00D52334"/>
    <w:rsid w:val="00D52906"/>
    <w:rsid w:val="00D56952"/>
    <w:rsid w:val="00D60124"/>
    <w:rsid w:val="00D607C4"/>
    <w:rsid w:val="00D66A0E"/>
    <w:rsid w:val="00D72765"/>
    <w:rsid w:val="00D74DA3"/>
    <w:rsid w:val="00D772A0"/>
    <w:rsid w:val="00D801FD"/>
    <w:rsid w:val="00D80FA7"/>
    <w:rsid w:val="00D83D64"/>
    <w:rsid w:val="00DA0359"/>
    <w:rsid w:val="00DA1B78"/>
    <w:rsid w:val="00DB0F72"/>
    <w:rsid w:val="00DB6CEB"/>
    <w:rsid w:val="00DB7C56"/>
    <w:rsid w:val="00DC1928"/>
    <w:rsid w:val="00DC45F7"/>
    <w:rsid w:val="00DC55D3"/>
    <w:rsid w:val="00DC5842"/>
    <w:rsid w:val="00DC65EE"/>
    <w:rsid w:val="00DC66C2"/>
    <w:rsid w:val="00DD339D"/>
    <w:rsid w:val="00DD5017"/>
    <w:rsid w:val="00DD7F47"/>
    <w:rsid w:val="00DE0130"/>
    <w:rsid w:val="00DE530F"/>
    <w:rsid w:val="00DE5990"/>
    <w:rsid w:val="00DE7223"/>
    <w:rsid w:val="00DF3C15"/>
    <w:rsid w:val="00DF53A4"/>
    <w:rsid w:val="00DF6756"/>
    <w:rsid w:val="00DF7985"/>
    <w:rsid w:val="00DF79F8"/>
    <w:rsid w:val="00E017AE"/>
    <w:rsid w:val="00E01C19"/>
    <w:rsid w:val="00E14213"/>
    <w:rsid w:val="00E202C1"/>
    <w:rsid w:val="00E22550"/>
    <w:rsid w:val="00E22929"/>
    <w:rsid w:val="00E30B97"/>
    <w:rsid w:val="00E3238A"/>
    <w:rsid w:val="00E40074"/>
    <w:rsid w:val="00E42802"/>
    <w:rsid w:val="00E43584"/>
    <w:rsid w:val="00E45365"/>
    <w:rsid w:val="00E510BF"/>
    <w:rsid w:val="00E53A04"/>
    <w:rsid w:val="00E644AE"/>
    <w:rsid w:val="00E64579"/>
    <w:rsid w:val="00E64E3B"/>
    <w:rsid w:val="00E668BD"/>
    <w:rsid w:val="00E70060"/>
    <w:rsid w:val="00E70568"/>
    <w:rsid w:val="00E73A54"/>
    <w:rsid w:val="00E85098"/>
    <w:rsid w:val="00E95BC2"/>
    <w:rsid w:val="00E97C9C"/>
    <w:rsid w:val="00EA0067"/>
    <w:rsid w:val="00EA2948"/>
    <w:rsid w:val="00EA70D9"/>
    <w:rsid w:val="00EA7B57"/>
    <w:rsid w:val="00EB3406"/>
    <w:rsid w:val="00EB48A9"/>
    <w:rsid w:val="00EC5137"/>
    <w:rsid w:val="00EC6AFE"/>
    <w:rsid w:val="00ED4090"/>
    <w:rsid w:val="00ED4294"/>
    <w:rsid w:val="00ED5702"/>
    <w:rsid w:val="00ED7ECC"/>
    <w:rsid w:val="00EE047A"/>
    <w:rsid w:val="00EE2875"/>
    <w:rsid w:val="00EE4B5A"/>
    <w:rsid w:val="00EE4BDF"/>
    <w:rsid w:val="00EE7DF7"/>
    <w:rsid w:val="00EF3FF1"/>
    <w:rsid w:val="00F009C0"/>
    <w:rsid w:val="00F074A7"/>
    <w:rsid w:val="00F0761B"/>
    <w:rsid w:val="00F1067C"/>
    <w:rsid w:val="00F11861"/>
    <w:rsid w:val="00F132C6"/>
    <w:rsid w:val="00F14D39"/>
    <w:rsid w:val="00F17B0A"/>
    <w:rsid w:val="00F23391"/>
    <w:rsid w:val="00F25C1E"/>
    <w:rsid w:val="00F26A74"/>
    <w:rsid w:val="00F26F7D"/>
    <w:rsid w:val="00F33454"/>
    <w:rsid w:val="00F33BA9"/>
    <w:rsid w:val="00F346DB"/>
    <w:rsid w:val="00F36795"/>
    <w:rsid w:val="00F37F85"/>
    <w:rsid w:val="00F40BD7"/>
    <w:rsid w:val="00F41BE8"/>
    <w:rsid w:val="00F460F1"/>
    <w:rsid w:val="00F524A1"/>
    <w:rsid w:val="00F57715"/>
    <w:rsid w:val="00F64BB8"/>
    <w:rsid w:val="00F759A3"/>
    <w:rsid w:val="00F761BF"/>
    <w:rsid w:val="00F76899"/>
    <w:rsid w:val="00F821B2"/>
    <w:rsid w:val="00F864B1"/>
    <w:rsid w:val="00F8778E"/>
    <w:rsid w:val="00F904EB"/>
    <w:rsid w:val="00F92453"/>
    <w:rsid w:val="00F926F9"/>
    <w:rsid w:val="00F9324F"/>
    <w:rsid w:val="00F941AA"/>
    <w:rsid w:val="00F9562D"/>
    <w:rsid w:val="00F9690A"/>
    <w:rsid w:val="00FA1436"/>
    <w:rsid w:val="00FA28BB"/>
    <w:rsid w:val="00FA3F23"/>
    <w:rsid w:val="00FA5D38"/>
    <w:rsid w:val="00FB212E"/>
    <w:rsid w:val="00FD0488"/>
    <w:rsid w:val="00FD21C9"/>
    <w:rsid w:val="00FD44EE"/>
    <w:rsid w:val="00FE0437"/>
    <w:rsid w:val="00FE4BC7"/>
    <w:rsid w:val="00FE698A"/>
    <w:rsid w:val="00FF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35D24C"/>
  <w15:chartTrackingRefBased/>
  <w15:docId w15:val="{D82C112A-F3EA-47F4-89C4-181CCF1C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color w:val="FF0000"/>
      <w:sz w:val="3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sz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233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5400"/>
      </w:tabs>
    </w:pPr>
    <w:rPr>
      <w:i/>
    </w:rPr>
  </w:style>
  <w:style w:type="paragraph" w:styleId="BodyTextIndent">
    <w:name w:val="Body Text Indent"/>
    <w:basedOn w:val="Normal"/>
    <w:pPr>
      <w:tabs>
        <w:tab w:val="left" w:pos="4680"/>
      </w:tabs>
      <w:ind w:left="2160" w:hanging="2160"/>
    </w:pPr>
  </w:style>
  <w:style w:type="character" w:styleId="Emphasis">
    <w:name w:val="Emphasis"/>
    <w:uiPriority w:val="20"/>
    <w:qFormat/>
    <w:rsid w:val="00C151EE"/>
    <w:rPr>
      <w:i/>
      <w:iCs/>
    </w:rPr>
  </w:style>
  <w:style w:type="paragraph" w:styleId="ListBullet">
    <w:name w:val="List Bullet"/>
    <w:basedOn w:val="Normal"/>
    <w:rsid w:val="00666730"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qFormat/>
    <w:rsid w:val="00E668BD"/>
    <w:pPr>
      <w:ind w:left="720"/>
    </w:pPr>
    <w:rPr>
      <w:rFonts w:ascii="Calibri" w:eastAsia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50099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0099B"/>
    <w:rPr>
      <w:sz w:val="24"/>
    </w:rPr>
  </w:style>
  <w:style w:type="paragraph" w:styleId="Footer">
    <w:name w:val="footer"/>
    <w:basedOn w:val="Normal"/>
    <w:link w:val="FooterChar"/>
    <w:rsid w:val="005009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0099B"/>
    <w:rPr>
      <w:sz w:val="24"/>
    </w:rPr>
  </w:style>
  <w:style w:type="paragraph" w:styleId="BalloonText">
    <w:name w:val="Balloon Text"/>
    <w:basedOn w:val="Normal"/>
    <w:link w:val="BalloonTextChar"/>
    <w:rsid w:val="00400A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00A4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1752CE"/>
    <w:rPr>
      <w:color w:val="0000FF"/>
      <w:u w:val="single"/>
    </w:rPr>
  </w:style>
  <w:style w:type="character" w:customStyle="1" w:styleId="Heading4Char">
    <w:name w:val="Heading 4 Char"/>
    <w:link w:val="Heading4"/>
    <w:semiHidden/>
    <w:rsid w:val="00F23391"/>
    <w:rPr>
      <w:rFonts w:ascii="Calibri" w:eastAsia="Times New Roman" w:hAnsi="Calibri" w:cs="Times New Roman"/>
      <w:b/>
      <w:bCs/>
      <w:sz w:val="28"/>
      <w:szCs w:val="28"/>
    </w:rPr>
  </w:style>
  <w:style w:type="character" w:styleId="UnresolvedMention">
    <w:name w:val="Unresolved Mention"/>
    <w:uiPriority w:val="99"/>
    <w:semiHidden/>
    <w:unhideWhenUsed/>
    <w:rsid w:val="00AD6014"/>
    <w:rPr>
      <w:color w:val="605E5C"/>
      <w:shd w:val="clear" w:color="auto" w:fill="E1DFDD"/>
    </w:rPr>
  </w:style>
  <w:style w:type="paragraph" w:customStyle="1" w:styleId="Default">
    <w:name w:val="Default"/>
    <w:rsid w:val="00C327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3276B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5B2191"/>
    <w:rPr>
      <w:sz w:val="24"/>
    </w:rPr>
  </w:style>
  <w:style w:type="character" w:styleId="CommentReference">
    <w:name w:val="annotation reference"/>
    <w:basedOn w:val="DefaultParagraphFont"/>
    <w:rsid w:val="005B21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219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B2191"/>
  </w:style>
  <w:style w:type="paragraph" w:styleId="CommentSubject">
    <w:name w:val="annotation subject"/>
    <w:basedOn w:val="CommentText"/>
    <w:next w:val="CommentText"/>
    <w:link w:val="CommentSubjectChar"/>
    <w:rsid w:val="005B2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B2191"/>
    <w:rPr>
      <w:b/>
      <w:bCs/>
    </w:rPr>
  </w:style>
  <w:style w:type="character" w:customStyle="1" w:styleId="Heading3Char">
    <w:name w:val="Heading 3 Char"/>
    <w:basedOn w:val="DefaultParagraphFont"/>
    <w:link w:val="Heading3"/>
    <w:rsid w:val="00456DA5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319">
      <w:bodyDiv w:val="1"/>
      <w:marLeft w:val="30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7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8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520973270?pwd=yWvjIxi8jRKgvX0o2YQC9Jo2EzLaxg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tel:+13126266799,,8952097327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41C01-C7E4-417C-B392-0ADD971B9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 16</vt:lpstr>
    </vt:vector>
  </TitlesOfParts>
  <Company>Iowa Workforce Development</Company>
  <LinksUpToDate>false</LinksUpToDate>
  <CharactersWithSpaces>1872</CharactersWithSpaces>
  <SharedDoc>false</SharedDoc>
  <HLinks>
    <vt:vector size="6" baseType="variant">
      <vt:variant>
        <vt:i4>589824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0145876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 16</dc:title>
  <dc:subject/>
  <dc:creator>LGidley</dc:creator>
  <cp:keywords/>
  <cp:lastModifiedBy>Tyler Lanz</cp:lastModifiedBy>
  <cp:revision>8</cp:revision>
  <cp:lastPrinted>2020-07-23T20:11:00Z</cp:lastPrinted>
  <dcterms:created xsi:type="dcterms:W3CDTF">2023-11-13T22:58:00Z</dcterms:created>
  <dcterms:modified xsi:type="dcterms:W3CDTF">2023-11-15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827d229cc960a1b1a3c74ed4b1222dca8f1c9e58d5aba5d095b4a8bcb40ba5</vt:lpwstr>
  </property>
</Properties>
</file>